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C5CBB" w14:textId="3A15A931" w:rsidR="003D04A1" w:rsidRPr="00393307" w:rsidRDefault="003D04A1" w:rsidP="003D04A1">
      <w:pPr>
        <w:spacing w:after="0"/>
        <w:jc w:val="center"/>
        <w:rPr>
          <w:rFonts w:ascii="Maiandra GD" w:hAnsi="Maiandra GD"/>
          <w:b/>
          <w:bCs/>
          <w:color w:val="3B4E8E"/>
          <w:sz w:val="32"/>
          <w:szCs w:val="32"/>
        </w:rPr>
      </w:pPr>
      <w:r w:rsidRPr="00393307">
        <w:rPr>
          <w:rFonts w:ascii="Maiandra GD" w:hAnsi="Maiandra GD"/>
          <w:b/>
          <w:bCs/>
          <w:color w:val="3B4E8E"/>
          <w:sz w:val="32"/>
          <w:szCs w:val="32"/>
        </w:rPr>
        <w:t>Tiffany Noonan, LICSW</w:t>
      </w:r>
    </w:p>
    <w:p w14:paraId="182E4209" w14:textId="77777777" w:rsidR="003D04A1" w:rsidRPr="00393307" w:rsidRDefault="003D04A1" w:rsidP="003D04A1">
      <w:pPr>
        <w:spacing w:after="0" w:line="192" w:lineRule="auto"/>
        <w:jc w:val="center"/>
        <w:rPr>
          <w:rFonts w:ascii="Maiandra GD" w:hAnsi="Maiandra GD"/>
          <w:color w:val="3B4E8E"/>
          <w:sz w:val="28"/>
          <w:szCs w:val="28"/>
        </w:rPr>
      </w:pPr>
      <w:r w:rsidRPr="00393307">
        <w:rPr>
          <w:rFonts w:ascii="Maiandra GD" w:hAnsi="Maiandra GD"/>
          <w:color w:val="3B4E8E"/>
          <w:sz w:val="28"/>
          <w:szCs w:val="28"/>
        </w:rPr>
        <w:t>Mindful Grove Counseling</w:t>
      </w:r>
    </w:p>
    <w:p w14:paraId="41A80D6A" w14:textId="77777777" w:rsidR="003D04A1" w:rsidRPr="00D4282B" w:rsidRDefault="003D04A1" w:rsidP="003D04A1">
      <w:pPr>
        <w:spacing w:after="0" w:line="192" w:lineRule="auto"/>
        <w:jc w:val="center"/>
        <w:rPr>
          <w:rFonts w:ascii="Maiandra GD" w:hAnsi="Maiandra GD"/>
          <w:color w:val="3B4E8E"/>
          <w:sz w:val="20"/>
          <w:szCs w:val="20"/>
        </w:rPr>
      </w:pPr>
      <w:r w:rsidRPr="00D4282B">
        <w:rPr>
          <w:rFonts w:ascii="Maiandra GD" w:hAnsi="Maiandra GD"/>
          <w:color w:val="3B4E8E"/>
          <w:sz w:val="20"/>
          <w:szCs w:val="20"/>
        </w:rPr>
        <w:t>204 Andover Street, Suite 403</w:t>
      </w:r>
    </w:p>
    <w:p w14:paraId="6717738C" w14:textId="77777777" w:rsidR="003D04A1" w:rsidRPr="00D4282B" w:rsidRDefault="003D04A1" w:rsidP="003D04A1">
      <w:pPr>
        <w:spacing w:after="0" w:line="192" w:lineRule="auto"/>
        <w:jc w:val="center"/>
        <w:rPr>
          <w:rFonts w:ascii="Maiandra GD" w:hAnsi="Maiandra GD"/>
          <w:color w:val="3B4E8E"/>
          <w:sz w:val="20"/>
          <w:szCs w:val="20"/>
        </w:rPr>
      </w:pPr>
      <w:r w:rsidRPr="00D4282B">
        <w:rPr>
          <w:rFonts w:ascii="Maiandra GD" w:hAnsi="Maiandra GD"/>
          <w:color w:val="3B4E8E"/>
          <w:sz w:val="20"/>
          <w:szCs w:val="20"/>
        </w:rPr>
        <w:t>Andover, MA 01810</w:t>
      </w:r>
    </w:p>
    <w:p w14:paraId="09B8AC1D" w14:textId="77777777" w:rsidR="003D04A1" w:rsidRPr="00D4282B" w:rsidRDefault="003D04A1" w:rsidP="003D04A1">
      <w:pPr>
        <w:pBdr>
          <w:bottom w:val="single" w:sz="12" w:space="1" w:color="auto"/>
        </w:pBdr>
        <w:spacing w:after="0" w:line="360" w:lineRule="auto"/>
        <w:jc w:val="center"/>
        <w:rPr>
          <w:rFonts w:ascii="Maiandra GD" w:hAnsi="Maiandra GD"/>
          <w:color w:val="3B4E8E"/>
          <w:sz w:val="20"/>
          <w:szCs w:val="20"/>
        </w:rPr>
      </w:pPr>
      <w:r w:rsidRPr="00D4282B">
        <w:rPr>
          <w:rFonts w:ascii="Maiandra GD" w:hAnsi="Maiandra GD"/>
          <w:color w:val="3B4E8E"/>
          <w:sz w:val="20"/>
          <w:szCs w:val="20"/>
        </w:rPr>
        <w:t>978-272-9960</w:t>
      </w:r>
    </w:p>
    <w:p w14:paraId="5C5396C2" w14:textId="0DCB7482" w:rsidR="004235F8" w:rsidRDefault="004235F8" w:rsidP="004235F8">
      <w:pPr>
        <w:jc w:val="center"/>
      </w:pPr>
    </w:p>
    <w:p w14:paraId="51416582" w14:textId="188B7BB6" w:rsidR="004235F8" w:rsidRPr="004235F8" w:rsidRDefault="004235F8" w:rsidP="004235F8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Notice of Privacy Practices</w:t>
      </w:r>
    </w:p>
    <w:p w14:paraId="753D24E4" w14:textId="77777777" w:rsidR="00DB5CB4" w:rsidRDefault="00DB5CB4" w:rsidP="00B70ED7"/>
    <w:p w14:paraId="1337547B" w14:textId="6FF71713" w:rsidR="00B70ED7" w:rsidRDefault="00B70ED7" w:rsidP="00B70ED7">
      <w:r>
        <w:t>ACKNOWLEDGEMENT OF RECEIPT OF NOTICE OF PRIVACY PRACTICES</w:t>
      </w:r>
    </w:p>
    <w:p w14:paraId="4CB0BEE3" w14:textId="77777777" w:rsidR="00B70ED7" w:rsidRDefault="00B70ED7" w:rsidP="00B70ED7">
      <w:r>
        <w:t xml:space="preserve">By signing this form, you acknowledge receipt of the Notice of Privacy Practices that </w:t>
      </w:r>
      <w:r w:rsidR="009E2E79">
        <w:t>Mindful Grove Counseling</w:t>
      </w:r>
      <w:r w:rsidR="00FD3FFC">
        <w:t xml:space="preserve"> (</w:t>
      </w:r>
      <w:r w:rsidR="009E2E79">
        <w:t>MGC</w:t>
      </w:r>
      <w:r w:rsidR="00FD3FFC">
        <w:t>) has</w:t>
      </w:r>
      <w:r>
        <w:t xml:space="preserve"> given to you. </w:t>
      </w:r>
      <w:r w:rsidR="00FD3FFC">
        <w:t>The</w:t>
      </w:r>
      <w:r>
        <w:t xml:space="preserve"> Notice of Privacy Practices provides information about how </w:t>
      </w:r>
      <w:r w:rsidRPr="007C3F3E">
        <w:rPr>
          <w:noProof/>
        </w:rPr>
        <w:t>your protected health information</w:t>
      </w:r>
      <w:r w:rsidR="00FD3FFC" w:rsidRPr="007C3F3E">
        <w:rPr>
          <w:noProof/>
        </w:rPr>
        <w:t xml:space="preserve"> (PHI) can be used by this office</w:t>
      </w:r>
      <w:r w:rsidR="00FD3FFC">
        <w:t xml:space="preserve"> or disclosed.  </w:t>
      </w:r>
      <w:r w:rsidR="009E2E79">
        <w:t>MGC</w:t>
      </w:r>
      <w:r w:rsidR="00FD3FFC">
        <w:t xml:space="preserve"> </w:t>
      </w:r>
      <w:r>
        <w:t>encourage</w:t>
      </w:r>
      <w:r w:rsidR="00FD3FFC">
        <w:t>s</w:t>
      </w:r>
      <w:r>
        <w:t xml:space="preserve"> you to read </w:t>
      </w:r>
      <w:r w:rsidR="00FD3FFC">
        <w:t>this document</w:t>
      </w:r>
      <w:r>
        <w:t xml:space="preserve"> in full.  </w:t>
      </w:r>
    </w:p>
    <w:p w14:paraId="3397D9E4" w14:textId="77777777" w:rsidR="00B70ED7" w:rsidRDefault="00FD3FFC" w:rsidP="00B70ED7">
      <w:r>
        <w:t>The</w:t>
      </w:r>
      <w:r w:rsidR="00B70ED7">
        <w:t xml:space="preserve"> Notice of Privacy Practices is subject to change. If change</w:t>
      </w:r>
      <w:r>
        <w:t xml:space="preserve">s </w:t>
      </w:r>
      <w:r w:rsidRPr="007C3F3E">
        <w:rPr>
          <w:noProof/>
        </w:rPr>
        <w:t>are made</w:t>
      </w:r>
      <w:r w:rsidR="00B70ED7">
        <w:t>, you may obtain a</w:t>
      </w:r>
      <w:r>
        <w:t xml:space="preserve"> revised</w:t>
      </w:r>
      <w:r w:rsidR="00B70ED7">
        <w:t xml:space="preserve"> copy by contacting</w:t>
      </w:r>
      <w:r>
        <w:t xml:space="preserve"> this office.</w:t>
      </w:r>
      <w:r w:rsidR="00B70ED7">
        <w:t xml:space="preserve">   </w:t>
      </w:r>
    </w:p>
    <w:p w14:paraId="638EC7FB" w14:textId="77777777" w:rsidR="00B70ED7" w:rsidRDefault="00B70ED7" w:rsidP="00B70ED7">
      <w:r>
        <w:t xml:space="preserve">I acknowledge receipt of the Notice of Privacy Practices of </w:t>
      </w:r>
      <w:r w:rsidR="009E2E79">
        <w:t>Mindful Grove Counseling.</w:t>
      </w:r>
      <w:r>
        <w:t xml:space="preserve">  </w:t>
      </w:r>
    </w:p>
    <w:p w14:paraId="779AE550" w14:textId="77777777" w:rsidR="00B70ED7" w:rsidRDefault="00B70ED7" w:rsidP="00B70ED7"/>
    <w:p w14:paraId="64736DEB" w14:textId="2B40CCA1" w:rsidR="00DB5CB4" w:rsidRPr="00DB5CB4" w:rsidRDefault="00DB5CB4" w:rsidP="00B70ED7">
      <w:pPr>
        <w:rPr>
          <w:u w:val="single"/>
        </w:rPr>
      </w:pPr>
      <w:r>
        <w:t xml:space="preserve">Client Name: </w:t>
      </w:r>
      <w:r>
        <w:rPr>
          <w:u w:val="single"/>
        </w:rPr>
        <w:t>                                               </w:t>
      </w:r>
      <w:r>
        <w:t xml:space="preserve">         Date of Birth: </w:t>
      </w:r>
      <w:r>
        <w:rPr>
          <w:u w:val="single"/>
        </w:rPr>
        <w:t>                        </w:t>
      </w:r>
    </w:p>
    <w:p w14:paraId="0C5C14F1" w14:textId="613FB5F2" w:rsidR="00B70ED7" w:rsidRDefault="00B70ED7" w:rsidP="00B70ED7">
      <w:r>
        <w:t>Signature:</w:t>
      </w:r>
      <w:r w:rsidRPr="00B70ED7">
        <w:rPr>
          <w:u w:val="single"/>
        </w:rPr>
        <w:tab/>
      </w:r>
      <w:r w:rsidRPr="00B70ED7">
        <w:rPr>
          <w:u w:val="single"/>
        </w:rPr>
        <w:tab/>
      </w:r>
      <w:r w:rsidRPr="00B70ED7">
        <w:rPr>
          <w:u w:val="single"/>
        </w:rPr>
        <w:tab/>
      </w:r>
      <w:r w:rsidRPr="00B70ED7">
        <w:rPr>
          <w:u w:val="single"/>
        </w:rPr>
        <w:tab/>
      </w:r>
      <w:r>
        <w:t xml:space="preserve">        Date:</w:t>
      </w:r>
      <w:r w:rsidRPr="00B70ED7">
        <w:rPr>
          <w:u w:val="single"/>
        </w:rPr>
        <w:tab/>
      </w:r>
      <w:r w:rsidRPr="00B70ED7">
        <w:rPr>
          <w:u w:val="single"/>
        </w:rPr>
        <w:tab/>
      </w:r>
      <w:r w:rsidRPr="00B70ED7">
        <w:rPr>
          <w:u w:val="single"/>
        </w:rPr>
        <w:tab/>
        <w:t xml:space="preserve">              </w:t>
      </w:r>
      <w:r>
        <w:t xml:space="preserve">            (</w:t>
      </w:r>
      <w:r w:rsidR="00933838">
        <w:t>client</w:t>
      </w:r>
      <w:r>
        <w:t xml:space="preserve">/parent/guardian)  </w:t>
      </w:r>
      <w:bookmarkStart w:id="0" w:name="_GoBack"/>
      <w:bookmarkEnd w:id="0"/>
    </w:p>
    <w:p w14:paraId="46C51B54" w14:textId="6ABF5965" w:rsidR="005438F8" w:rsidRPr="001667F9" w:rsidRDefault="00B70ED7" w:rsidP="005438F8">
      <w:r>
        <w:t xml:space="preserve">             </w:t>
      </w:r>
    </w:p>
    <w:p w14:paraId="03620A1F" w14:textId="3DBF097C" w:rsidR="004953AD" w:rsidRPr="00216044" w:rsidRDefault="004953AD" w:rsidP="005438F8"/>
    <w:sectPr w:rsidR="004953AD" w:rsidRPr="00216044" w:rsidSect="00B3617D">
      <w:footerReference w:type="default" r:id="rId7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D7019" w14:textId="77777777" w:rsidR="0003090B" w:rsidRDefault="0003090B" w:rsidP="004953AD">
      <w:pPr>
        <w:spacing w:after="0" w:line="240" w:lineRule="auto"/>
      </w:pPr>
      <w:r>
        <w:separator/>
      </w:r>
    </w:p>
  </w:endnote>
  <w:endnote w:type="continuationSeparator" w:id="0">
    <w:p w14:paraId="4FACEAB7" w14:textId="77777777" w:rsidR="0003090B" w:rsidRDefault="0003090B" w:rsidP="00495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60E6C0" w14:textId="77777777" w:rsidR="005B59A2" w:rsidRDefault="00BC282E">
    <w:pPr>
      <w:pStyle w:val="Footer"/>
    </w:pPr>
    <w:r>
      <w:t>Rev. 1/17</w:t>
    </w:r>
  </w:p>
  <w:p w14:paraId="728152E7" w14:textId="77777777" w:rsidR="005B59A2" w:rsidRDefault="005B59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BCB4E6" w14:textId="77777777" w:rsidR="0003090B" w:rsidRDefault="0003090B" w:rsidP="004953AD">
      <w:pPr>
        <w:spacing w:after="0" w:line="240" w:lineRule="auto"/>
      </w:pPr>
      <w:r>
        <w:separator/>
      </w:r>
    </w:p>
  </w:footnote>
  <w:footnote w:type="continuationSeparator" w:id="0">
    <w:p w14:paraId="2807476A" w14:textId="77777777" w:rsidR="0003090B" w:rsidRDefault="0003090B" w:rsidP="004953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NDI2NDE2MTM3NzNS0lEKTi0uzszPAykwqgUAVkzJXywAAAA="/>
  </w:docVars>
  <w:rsids>
    <w:rsidRoot w:val="004953AD"/>
    <w:rsid w:val="000003D6"/>
    <w:rsid w:val="00000B92"/>
    <w:rsid w:val="0003090B"/>
    <w:rsid w:val="00044014"/>
    <w:rsid w:val="000B6843"/>
    <w:rsid w:val="000D7385"/>
    <w:rsid w:val="000F4CBB"/>
    <w:rsid w:val="00123D78"/>
    <w:rsid w:val="001667F9"/>
    <w:rsid w:val="001A7EE8"/>
    <w:rsid w:val="001D7E02"/>
    <w:rsid w:val="00216044"/>
    <w:rsid w:val="00256DAE"/>
    <w:rsid w:val="00350E1C"/>
    <w:rsid w:val="00367DDF"/>
    <w:rsid w:val="003729E0"/>
    <w:rsid w:val="003C5FF1"/>
    <w:rsid w:val="003D04A1"/>
    <w:rsid w:val="004235F8"/>
    <w:rsid w:val="004953AD"/>
    <w:rsid w:val="00520EEC"/>
    <w:rsid w:val="005438F8"/>
    <w:rsid w:val="00570A3B"/>
    <w:rsid w:val="0057331D"/>
    <w:rsid w:val="005B59A2"/>
    <w:rsid w:val="006231BE"/>
    <w:rsid w:val="006367EE"/>
    <w:rsid w:val="006C24CA"/>
    <w:rsid w:val="006E4C59"/>
    <w:rsid w:val="00762C10"/>
    <w:rsid w:val="007C3141"/>
    <w:rsid w:val="007C3F3E"/>
    <w:rsid w:val="008014F1"/>
    <w:rsid w:val="0081108B"/>
    <w:rsid w:val="00815D99"/>
    <w:rsid w:val="00833C37"/>
    <w:rsid w:val="008C4C0A"/>
    <w:rsid w:val="00915C9C"/>
    <w:rsid w:val="00924CAC"/>
    <w:rsid w:val="00933838"/>
    <w:rsid w:val="009E2E79"/>
    <w:rsid w:val="009E5051"/>
    <w:rsid w:val="00B35825"/>
    <w:rsid w:val="00B3617D"/>
    <w:rsid w:val="00B46390"/>
    <w:rsid w:val="00B70ED7"/>
    <w:rsid w:val="00BC282E"/>
    <w:rsid w:val="00C04ABD"/>
    <w:rsid w:val="00DB5CB4"/>
    <w:rsid w:val="00DC5B05"/>
    <w:rsid w:val="00E62B3E"/>
    <w:rsid w:val="00E75F72"/>
    <w:rsid w:val="00FA6D66"/>
    <w:rsid w:val="00FD3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F7F7D5"/>
  <w15:docId w15:val="{8A2FE647-61F2-41EE-B6AD-1B8B40DAE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438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53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3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953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3AD"/>
  </w:style>
  <w:style w:type="paragraph" w:styleId="Footer">
    <w:name w:val="footer"/>
    <w:basedOn w:val="Normal"/>
    <w:link w:val="FooterChar"/>
    <w:uiPriority w:val="99"/>
    <w:unhideWhenUsed/>
    <w:rsid w:val="004953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3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EDF896-CD00-4F48-80BA-3BDC76665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ockey-Pope</dc:creator>
  <cp:lastModifiedBy>Tiffany Noonan</cp:lastModifiedBy>
  <cp:revision>6</cp:revision>
  <cp:lastPrinted>2019-09-23T16:22:00Z</cp:lastPrinted>
  <dcterms:created xsi:type="dcterms:W3CDTF">2019-09-16T18:43:00Z</dcterms:created>
  <dcterms:modified xsi:type="dcterms:W3CDTF">2019-09-30T14:51:00Z</dcterms:modified>
</cp:coreProperties>
</file>